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567"/>
        <w:gridCol w:w="709"/>
        <w:gridCol w:w="850"/>
        <w:gridCol w:w="1475"/>
        <w:gridCol w:w="84"/>
        <w:gridCol w:w="1429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8"/>
            <w:shd w:val="solid" w:color="auto" w:fill="auto"/>
          </w:tcPr>
          <w:p w14:paraId="4D92A980" w14:textId="77777777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>INTREPRET Administration</w:t>
            </w:r>
          </w:p>
          <w:p w14:paraId="2D3C0CF8" w14:textId="4424C0F1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Facilitator’s Activities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2C88EA15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EE4043">
              <w:rPr>
                <w:rFonts w:ascii="Arial" w:hAnsi="Arial" w:cs="Arial" w:hint="eastAsia"/>
                <w:b/>
                <w:bCs/>
                <w:sz w:val="44"/>
                <w:szCs w:val="48"/>
              </w:rPr>
              <w:t>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9"/>
          </w:tcPr>
          <w:p w14:paraId="7943BCAD" w14:textId="0E34E9B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9"/>
          </w:tcPr>
          <w:p w14:paraId="67E94FF9" w14:textId="03005B05" w:rsidR="000F21F3" w:rsidRDefault="000F21F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AA6124">
              <w:rPr>
                <w:rFonts w:ascii="Arial" w:hAnsi="Arial" w:cs="Arial" w:hint="eastAsia"/>
              </w:rPr>
              <w:t>E</w:t>
            </w:r>
            <w:r w:rsidRPr="00AA6124">
              <w:rPr>
                <w:rFonts w:ascii="Arial" w:hAnsi="Arial" w:cs="Arial"/>
              </w:rPr>
              <w:t xml:space="preserve">ach facilitator of INTREPRET sessions is </w:t>
            </w:r>
            <w:r w:rsidR="00EE4043">
              <w:rPr>
                <w:rFonts w:ascii="Arial" w:hAnsi="Arial" w:cs="Arial" w:hint="eastAsia"/>
              </w:rPr>
              <w:t>r</w:t>
            </w:r>
            <w:r w:rsidR="00EE4043">
              <w:rPr>
                <w:rFonts w:ascii="Arial" w:hAnsi="Arial" w:cs="Arial"/>
              </w:rPr>
              <w:t>equested to list up the sessions that she/he facilitated during the las</w:t>
            </w:r>
            <w:r w:rsidR="008244BF">
              <w:rPr>
                <w:rFonts w:ascii="Arial" w:hAnsi="Arial" w:cs="Arial"/>
              </w:rPr>
              <w:t>t 7 days, counting back from yesterday</w:t>
            </w:r>
            <w:r w:rsidR="00EE4043">
              <w:rPr>
                <w:rFonts w:ascii="Arial" w:hAnsi="Arial" w:cs="Arial"/>
              </w:rPr>
              <w:t>.</w:t>
            </w:r>
          </w:p>
          <w:p w14:paraId="296B1B65" w14:textId="3FF6FA65" w:rsidR="00EE4043" w:rsidRPr="00AA6124" w:rsidRDefault="00EE404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lease give this form to the evaluator upon completing it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9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67ECAB32" w14:textId="77777777" w:rsidTr="00425B01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14:paraId="5AAFD696" w14:textId="6FB4C31A" w:rsidR="00AA6124" w:rsidRDefault="00AA6124" w:rsidP="00B3139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227255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227255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</w:t>
            </w:r>
            <w:r w:rsidR="00465DAF">
              <w:rPr>
                <w:rFonts w:ascii="Arial" w:hAnsi="Arial" w:cs="Arial"/>
                <w:sz w:val="18"/>
                <w:szCs w:val="20"/>
              </w:rPr>
              <w:t xml:space="preserve"> (7 days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41761DA" w14:textId="0E4DD34D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4E8CAB37" w14:textId="386F557B" w:rsidR="00AA6124" w:rsidRPr="003622E9" w:rsidRDefault="00C40727" w:rsidP="00C40727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913EC4" w14:textId="59E5D4FD" w:rsidR="00AA6124" w:rsidRPr="003622E9" w:rsidRDefault="00C40727" w:rsidP="00AA6124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559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44ED076B" w:rsidR="00AA6124" w:rsidRPr="00D75501" w:rsidRDefault="00C40727" w:rsidP="00C40727">
            <w:pPr>
              <w:jc w:val="left"/>
              <w:rPr>
                <w:rFonts w:ascii="Arial" w:hAnsi="Arial" w:cs="Arial"/>
                <w:sz w:val="16"/>
                <w:szCs w:val="18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E12A7F7" w14:textId="77777777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2CC2B6A7" w14:textId="77777777" w:rsidR="00AA6124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F0200" w14:textId="027F596F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913" w:type="dxa"/>
            <w:gridSpan w:val="3"/>
            <w:tcBorders>
              <w:left w:val="nil"/>
              <w:bottom w:val="single" w:sz="4" w:space="0" w:color="auto"/>
            </w:tcBorders>
          </w:tcPr>
          <w:p w14:paraId="2011DA33" w14:textId="5B32B650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A6124" w:rsidRPr="00284023" w14:paraId="77C895C8" w14:textId="77777777" w:rsidTr="004036E9">
        <w:tc>
          <w:tcPr>
            <w:tcW w:w="9628" w:type="dxa"/>
            <w:gridSpan w:val="9"/>
          </w:tcPr>
          <w:p w14:paraId="49811327" w14:textId="1142BBA7" w:rsidR="00AA6124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cilit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14608FDC" w14:textId="77777777" w:rsidTr="00425B01">
        <w:tc>
          <w:tcPr>
            <w:tcW w:w="1696" w:type="dxa"/>
            <w:tcBorders>
              <w:right w:val="nil"/>
            </w:tcBorders>
          </w:tcPr>
          <w:p w14:paraId="652718F5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0B792FC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32B445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6DEA2714" w14:textId="373697B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2B565C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2829" w:type="dxa"/>
            <w:gridSpan w:val="2"/>
            <w:tcBorders>
              <w:left w:val="nil"/>
            </w:tcBorders>
          </w:tcPr>
          <w:p w14:paraId="4AEA2A2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5916324E" w14:textId="1AC23BCA" w:rsidR="009F42EA" w:rsidRPr="008244BF" w:rsidRDefault="009F42EA">
      <w:pPr>
        <w:rPr>
          <w:sz w:val="18"/>
          <w:szCs w:val="20"/>
        </w:rPr>
      </w:pP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703"/>
        <w:gridCol w:w="1702"/>
        <w:gridCol w:w="2259"/>
        <w:gridCol w:w="2277"/>
        <w:gridCol w:w="1418"/>
        <w:gridCol w:w="1275"/>
      </w:tblGrid>
      <w:tr w:rsidR="00F7012D" w:rsidRPr="000B01B0" w14:paraId="2BD662E8" w14:textId="40B73CED" w:rsidTr="00F7012D">
        <w:trPr>
          <w:cantSplit/>
          <w:tblHeader/>
        </w:trPr>
        <w:tc>
          <w:tcPr>
            <w:tcW w:w="70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890FE5" w:rsidRPr="00644224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2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36A10A0" w14:textId="77777777" w:rsidR="00890FE5" w:rsidRDefault="00890FE5" w:rsidP="00890FE5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  <w:t>Data</w:t>
            </w:r>
          </w:p>
          <w:p w14:paraId="1B61695D" w14:textId="66FAE6D9" w:rsidR="008244BF" w:rsidRPr="00CF090A" w:rsidRDefault="008244BF" w:rsidP="00890FE5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>
              <w:rPr>
                <w:rFonts w:ascii="Arial Narrow" w:eastAsiaTheme="minorEastAsia" w:hAnsi="Arial Narrow" w:hint="eastAsia"/>
                <w:b/>
                <w:bCs/>
                <w:iCs/>
                <w:noProof/>
                <w:sz w:val="20"/>
                <w:szCs w:val="21"/>
              </w:rPr>
              <w:t>(</w:t>
            </w:r>
            <w:r>
              <w:rPr>
                <w:rFonts w:ascii="Arial Narrow" w:eastAsiaTheme="minorEastAsia" w:hAnsi="Arial Narrow"/>
                <w:b/>
                <w:bCs/>
                <w:iCs/>
                <w:noProof/>
                <w:sz w:val="20"/>
                <w:szCs w:val="21"/>
              </w:rPr>
              <w:t>MM/DD/YY)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313DB72" w14:textId="73D5381E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Co-facilitator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EFF948" w14:textId="55D6CF75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Topic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2CE19F63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Number in the Grou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66AC514F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Group ID/ Dormitory (optional)</w:t>
            </w:r>
          </w:p>
        </w:tc>
      </w:tr>
      <w:tr w:rsidR="004D3AEF" w:rsidRPr="000A2F50" w14:paraId="5FA93B47" w14:textId="77777777" w:rsidTr="004036E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0D931C16" w14:textId="32272AFD" w:rsidR="004D3AEF" w:rsidRPr="00434422" w:rsidRDefault="004D3AEF" w:rsidP="004036E9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rogram Orientation</w:t>
            </w:r>
          </w:p>
        </w:tc>
      </w:tr>
      <w:tr w:rsidR="00890FE5" w:rsidRPr="000A2F50" w14:paraId="3E0D70EF" w14:textId="77777777" w:rsidTr="00F7012D">
        <w:trPr>
          <w:cantSplit/>
        </w:trPr>
        <w:tc>
          <w:tcPr>
            <w:tcW w:w="703" w:type="dxa"/>
          </w:tcPr>
          <w:p w14:paraId="6625945D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AB9AF6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508B6A7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F806C31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CC34B2C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B27B9B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06146E0" w14:textId="77777777" w:rsidTr="00F7012D">
        <w:trPr>
          <w:cantSplit/>
        </w:trPr>
        <w:tc>
          <w:tcPr>
            <w:tcW w:w="703" w:type="dxa"/>
          </w:tcPr>
          <w:p w14:paraId="24B2629C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A7DAFB8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2CB16C2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7435066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143E6C0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14F8304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426291D" w14:textId="77777777" w:rsidTr="00F7012D">
        <w:trPr>
          <w:cantSplit/>
        </w:trPr>
        <w:tc>
          <w:tcPr>
            <w:tcW w:w="703" w:type="dxa"/>
          </w:tcPr>
          <w:p w14:paraId="7EE8B77E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0D45ED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E47914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A9C766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F78318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111D50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3F5E6183" w14:textId="77777777" w:rsidTr="00F7012D">
        <w:trPr>
          <w:cantSplit/>
        </w:trPr>
        <w:tc>
          <w:tcPr>
            <w:tcW w:w="703" w:type="dxa"/>
          </w:tcPr>
          <w:p w14:paraId="17040086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F94D6FF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5C089E9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51B922A1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6726C8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EBA626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7A6696D" w14:textId="77777777" w:rsidTr="00F7012D">
        <w:trPr>
          <w:cantSplit/>
        </w:trPr>
        <w:tc>
          <w:tcPr>
            <w:tcW w:w="703" w:type="dxa"/>
          </w:tcPr>
          <w:p w14:paraId="7A53F0F9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A3EEFB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B7F9687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58BE83DC" w14:textId="5596D916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FD563B5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85ECB34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9F42EA" w:rsidRPr="000A2F50" w14:paraId="598DC7D2" w14:textId="035EDD83" w:rsidTr="00483B37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69649D8A" w14:textId="7D51BE91" w:rsidR="009F42EA" w:rsidRPr="00434422" w:rsidRDefault="009F42EA" w:rsidP="009F42EA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>
              <w:rPr>
                <w:rFonts w:ascii="Arial" w:eastAsiaTheme="minorEastAsia" w:hAnsi="Arial" w:cs="Arial"/>
                <w:b/>
                <w:noProof/>
              </w:rPr>
              <w:t>BT Session</w:t>
            </w:r>
          </w:p>
        </w:tc>
      </w:tr>
      <w:tr w:rsidR="00890FE5" w:rsidRPr="000A2F50" w14:paraId="6F6EEB1B" w14:textId="77777777" w:rsidTr="00F7012D">
        <w:trPr>
          <w:cantSplit/>
        </w:trPr>
        <w:tc>
          <w:tcPr>
            <w:tcW w:w="703" w:type="dxa"/>
          </w:tcPr>
          <w:p w14:paraId="7DB5100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634C84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1F4A08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0BEB56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F430FC2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AC0544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67109FE5" w14:textId="77777777" w:rsidTr="00F7012D">
        <w:trPr>
          <w:cantSplit/>
        </w:trPr>
        <w:tc>
          <w:tcPr>
            <w:tcW w:w="703" w:type="dxa"/>
          </w:tcPr>
          <w:p w14:paraId="0D3E628C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D575287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A05CB54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B56178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0D170D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DE3611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5B2F8835" w14:textId="77777777" w:rsidTr="00F7012D">
        <w:trPr>
          <w:cantSplit/>
        </w:trPr>
        <w:tc>
          <w:tcPr>
            <w:tcW w:w="703" w:type="dxa"/>
          </w:tcPr>
          <w:p w14:paraId="03D30DA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2BF8400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837E705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3A6575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F70E0F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8727CE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E56932E" w14:textId="77777777" w:rsidTr="00F7012D">
        <w:trPr>
          <w:cantSplit/>
        </w:trPr>
        <w:tc>
          <w:tcPr>
            <w:tcW w:w="703" w:type="dxa"/>
          </w:tcPr>
          <w:p w14:paraId="498939B0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076E603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C62C91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4C98CE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2FB5C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5CE1F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06CC8A5" w14:textId="77777777" w:rsidTr="00F7012D">
        <w:trPr>
          <w:cantSplit/>
        </w:trPr>
        <w:tc>
          <w:tcPr>
            <w:tcW w:w="703" w:type="dxa"/>
          </w:tcPr>
          <w:p w14:paraId="6A59379B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BB724B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3C08D13B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4FA05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EC8317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11F14C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3EB563B8" w14:textId="77777777" w:rsidTr="00F7012D">
        <w:trPr>
          <w:cantSplit/>
        </w:trPr>
        <w:tc>
          <w:tcPr>
            <w:tcW w:w="703" w:type="dxa"/>
          </w:tcPr>
          <w:p w14:paraId="285A3E2E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9103531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DD56167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E06ACF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12780C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3848A2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45753B" w:rsidRPr="000A2F50" w14:paraId="43F3BC0B" w14:textId="43FA809F" w:rsidTr="00EE52CE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7C253A2F" w14:textId="20D729DC" w:rsidR="0045753B" w:rsidRDefault="0045753B" w:rsidP="0045753B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>
              <w:rPr>
                <w:rFonts w:ascii="Arial" w:eastAsiaTheme="minorEastAsia" w:hAnsi="Arial" w:cs="Arial"/>
                <w:b/>
                <w:noProof/>
              </w:rPr>
              <w:t>BT-R Session</w:t>
            </w:r>
          </w:p>
        </w:tc>
      </w:tr>
      <w:tr w:rsidR="00890FE5" w:rsidRPr="000A2F50" w14:paraId="0580667B" w14:textId="77777777" w:rsidTr="00F7012D">
        <w:trPr>
          <w:cantSplit/>
        </w:trPr>
        <w:tc>
          <w:tcPr>
            <w:tcW w:w="703" w:type="dxa"/>
          </w:tcPr>
          <w:p w14:paraId="5A917249" w14:textId="77777777" w:rsidR="00890FE5" w:rsidRPr="00060768" w:rsidRDefault="00890FE5" w:rsidP="008244BF">
            <w:pPr>
              <w:widowControl/>
              <w:numPr>
                <w:ilvl w:val="0"/>
                <w:numId w:val="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8DA3CD4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075C507C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B8852C0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7DB884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C09229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B14CBFF" w14:textId="77777777" w:rsidTr="00F7012D">
        <w:trPr>
          <w:cantSplit/>
        </w:trPr>
        <w:tc>
          <w:tcPr>
            <w:tcW w:w="703" w:type="dxa"/>
          </w:tcPr>
          <w:p w14:paraId="29E82093" w14:textId="77777777" w:rsidR="00890FE5" w:rsidRPr="00060768" w:rsidRDefault="00890FE5" w:rsidP="008244BF">
            <w:pPr>
              <w:widowControl/>
              <w:numPr>
                <w:ilvl w:val="0"/>
                <w:numId w:val="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9368177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4B1198C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D200A3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135226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E764A7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45753B" w:rsidRPr="000A2F50" w14:paraId="63B8D377" w14:textId="77777777" w:rsidTr="004D3A3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30631211" w14:textId="61778B46" w:rsidR="0045753B" w:rsidRDefault="0045753B" w:rsidP="0045753B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E Session</w:t>
            </w:r>
          </w:p>
        </w:tc>
      </w:tr>
      <w:tr w:rsidR="00F7012D" w:rsidRPr="000A2F50" w14:paraId="2CFB105B" w14:textId="77777777" w:rsidTr="00CC149B">
        <w:trPr>
          <w:cantSplit/>
        </w:trPr>
        <w:tc>
          <w:tcPr>
            <w:tcW w:w="703" w:type="dxa"/>
          </w:tcPr>
          <w:p w14:paraId="0B23D85C" w14:textId="77777777" w:rsidR="00F7012D" w:rsidRPr="00060768" w:rsidRDefault="00F7012D" w:rsidP="008244BF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92FEE27" w14:textId="77777777" w:rsidR="00F7012D" w:rsidRPr="00926BDC" w:rsidRDefault="00F7012D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ED038DE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522694D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CFA7AA9" w14:textId="77777777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42E81D8" w14:textId="28ECBC24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27381143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4375AA3A" w14:textId="77777777" w:rsidTr="0099534D">
        <w:trPr>
          <w:cantSplit/>
        </w:trPr>
        <w:tc>
          <w:tcPr>
            <w:tcW w:w="703" w:type="dxa"/>
          </w:tcPr>
          <w:p w14:paraId="36AF44CE" w14:textId="77777777" w:rsidR="00F7012D" w:rsidRPr="00060768" w:rsidRDefault="00F7012D" w:rsidP="00F7012D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CEF7331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09230F4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78117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210D9645" w14:textId="1BCBE0F0" w:rsidR="00425B01" w:rsidRPr="00425B01" w:rsidRDefault="00425B01" w:rsidP="00425B01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491046E2" w14:textId="77777777" w:rsidR="00F7012D" w:rsidRP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14AA47E" w14:textId="107C3AC6" w:rsid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47953DEE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9EBB058" w14:textId="77777777" w:rsidTr="00CA3FA0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16724C74" w14:textId="150894E2" w:rsidR="00F7012D" w:rsidRDefault="00F7012D" w:rsidP="00F7012D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SS Session</w:t>
            </w:r>
          </w:p>
        </w:tc>
      </w:tr>
      <w:tr w:rsidR="00F7012D" w:rsidRPr="000A2F50" w14:paraId="15C9DAB9" w14:textId="77777777" w:rsidTr="00F7012D">
        <w:trPr>
          <w:cantSplit/>
        </w:trPr>
        <w:tc>
          <w:tcPr>
            <w:tcW w:w="703" w:type="dxa"/>
          </w:tcPr>
          <w:p w14:paraId="15F9A4D7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5358893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1C53949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6335CBE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B79B9D9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7DB5E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D9C3ABC" w14:textId="77777777" w:rsidTr="00F7012D">
        <w:trPr>
          <w:cantSplit/>
        </w:trPr>
        <w:tc>
          <w:tcPr>
            <w:tcW w:w="703" w:type="dxa"/>
          </w:tcPr>
          <w:p w14:paraId="7BD8A054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08BAE67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49AE70D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42CF17B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B38C6B1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1C2B20F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52EDC0CA" w14:textId="77777777" w:rsidTr="00F7012D">
        <w:trPr>
          <w:cantSplit/>
        </w:trPr>
        <w:tc>
          <w:tcPr>
            <w:tcW w:w="703" w:type="dxa"/>
          </w:tcPr>
          <w:p w14:paraId="2D860F12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AFCF80A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5C44A9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66E23B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7A5E4C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EAE61E1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4ED81B3" w14:textId="77777777" w:rsidTr="00F7012D">
        <w:trPr>
          <w:cantSplit/>
        </w:trPr>
        <w:tc>
          <w:tcPr>
            <w:tcW w:w="703" w:type="dxa"/>
          </w:tcPr>
          <w:p w14:paraId="0609ED3D" w14:textId="77777777" w:rsidR="00F7012D" w:rsidRPr="00060768" w:rsidRDefault="00F7012D" w:rsidP="00F7012D">
            <w:pPr>
              <w:widowControl/>
              <w:numPr>
                <w:ilvl w:val="0"/>
                <w:numId w:val="1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5DEE732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3583F2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B7CB5A2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A50CD3C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8DE5847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5CB5197D" w14:textId="77777777" w:rsidTr="003A1654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483963C3" w14:textId="0AA850F1" w:rsidR="00F7012D" w:rsidRDefault="00F7012D" w:rsidP="00F7012D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 xml:space="preserve">SHGM Session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 xml:space="preserve">(list up sessions </w:t>
            </w:r>
            <w:r>
              <w:rPr>
                <w:rFonts w:ascii="Arial" w:eastAsiaTheme="minorEastAsia" w:hAnsi="Arial" w:cs="Arial"/>
                <w:bCs/>
                <w:noProof/>
              </w:rPr>
              <w:t xml:space="preserve">that you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>supervised)</w:t>
            </w:r>
          </w:p>
        </w:tc>
      </w:tr>
      <w:tr w:rsidR="00F7012D" w:rsidRPr="000A2F50" w14:paraId="57952E71" w14:textId="77777777" w:rsidTr="00F7012D">
        <w:trPr>
          <w:cantSplit/>
        </w:trPr>
        <w:tc>
          <w:tcPr>
            <w:tcW w:w="703" w:type="dxa"/>
          </w:tcPr>
          <w:p w14:paraId="023DBA60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5239BC4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21B6C1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10EC6E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EF1AB96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8509C9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391F955" w14:textId="77777777" w:rsidTr="00F7012D">
        <w:trPr>
          <w:cantSplit/>
        </w:trPr>
        <w:tc>
          <w:tcPr>
            <w:tcW w:w="703" w:type="dxa"/>
          </w:tcPr>
          <w:p w14:paraId="1123851D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AB657C5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051D6D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EAAD6E2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B027677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878F5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2FAC8EF" w14:textId="77777777" w:rsidTr="00F7012D">
        <w:trPr>
          <w:cantSplit/>
        </w:trPr>
        <w:tc>
          <w:tcPr>
            <w:tcW w:w="703" w:type="dxa"/>
          </w:tcPr>
          <w:p w14:paraId="021702BB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7D07309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2D9F57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EAAB4D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5E96BF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6DE8E0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CDF92B5" w14:textId="77777777" w:rsidTr="00F7012D">
        <w:trPr>
          <w:cantSplit/>
        </w:trPr>
        <w:tc>
          <w:tcPr>
            <w:tcW w:w="703" w:type="dxa"/>
          </w:tcPr>
          <w:p w14:paraId="39FB2302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27AE7AE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016E3E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31680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77102C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58365A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</w:tbl>
    <w:p w14:paraId="23AC0ABD" w14:textId="77777777" w:rsidR="007A5CB1" w:rsidRDefault="007A5CB1">
      <w:pPr>
        <w:rPr>
          <w:rFonts w:ascii="Arial Narrow" w:hAnsi="Arial Narrow"/>
          <w:i/>
          <w:iCs/>
        </w:rPr>
      </w:pPr>
    </w:p>
    <w:p w14:paraId="594782F3" w14:textId="77777777" w:rsidR="00D579AA" w:rsidRDefault="00D579AA">
      <w:pPr>
        <w:rPr>
          <w:rFonts w:ascii="Arial Narrow" w:hAnsi="Arial Narrow"/>
          <w:i/>
          <w:iCs/>
        </w:rPr>
      </w:pPr>
    </w:p>
    <w:p w14:paraId="5F2A876D" w14:textId="70330006" w:rsidR="007A5CB1" w:rsidRDefault="007C69FE">
      <w:r w:rsidRPr="007C69FE">
        <w:rPr>
          <w:rFonts w:ascii="Arial Narrow" w:hAnsi="Arial Narrow"/>
          <w:i/>
          <w:iCs/>
        </w:rPr>
        <w:t xml:space="preserve">Signature of </w:t>
      </w:r>
      <w:r w:rsidR="007A5CB1">
        <w:rPr>
          <w:rFonts w:ascii="Arial Narrow" w:hAnsi="Arial Narrow"/>
          <w:i/>
          <w:iCs/>
        </w:rPr>
        <w:t>Facilitator</w:t>
      </w:r>
      <w:r w:rsidRPr="007C69FE">
        <w:rPr>
          <w:rFonts w:ascii="Arial Narrow" w:hAnsi="Arial Narrow"/>
          <w:i/>
          <w:iCs/>
        </w:rPr>
        <w:t>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A5CB1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CACA3" w14:textId="77777777" w:rsidR="00233B15" w:rsidRDefault="00233B15" w:rsidP="00DB58EF">
      <w:r>
        <w:separator/>
      </w:r>
    </w:p>
  </w:endnote>
  <w:endnote w:type="continuationSeparator" w:id="0">
    <w:p w14:paraId="5E70073F" w14:textId="77777777" w:rsidR="00233B15" w:rsidRDefault="00233B15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50140" w14:textId="271964BE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7A5CB1">
      <w:rPr>
        <w:rFonts w:ascii="Arial Narrow" w:hAnsi="Arial Narrow"/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A50E5" w14:textId="77777777" w:rsidR="00233B15" w:rsidRDefault="00233B15" w:rsidP="00DB58EF">
      <w:r>
        <w:separator/>
      </w:r>
    </w:p>
  </w:footnote>
  <w:footnote w:type="continuationSeparator" w:id="0">
    <w:p w14:paraId="6F81C480" w14:textId="77777777" w:rsidR="00233B15" w:rsidRDefault="00233B15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1141D" w14:textId="228B708B" w:rsidR="00D75501" w:rsidRPr="00D75501" w:rsidRDefault="00D75501" w:rsidP="00D75501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9"/>
  </w:num>
  <w:num w:numId="3">
    <w:abstractNumId w:val="11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4"/>
  </w:num>
  <w:num w:numId="9">
    <w:abstractNumId w:val="8"/>
  </w:num>
  <w:num w:numId="10">
    <w:abstractNumId w:val="6"/>
  </w:num>
  <w:num w:numId="11">
    <w:abstractNumId w:val="12"/>
  </w:num>
  <w:num w:numId="12">
    <w:abstractNumId w:val="3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NKoFADRNbx0tAAAA"/>
  </w:docVars>
  <w:rsids>
    <w:rsidRoot w:val="009B3940"/>
    <w:rsid w:val="00004CD4"/>
    <w:rsid w:val="00014C87"/>
    <w:rsid w:val="000226F7"/>
    <w:rsid w:val="00060768"/>
    <w:rsid w:val="000F21F3"/>
    <w:rsid w:val="00144700"/>
    <w:rsid w:val="00160AEC"/>
    <w:rsid w:val="001965ED"/>
    <w:rsid w:val="001D1C35"/>
    <w:rsid w:val="0021769A"/>
    <w:rsid w:val="00227255"/>
    <w:rsid w:val="00233B15"/>
    <w:rsid w:val="00242589"/>
    <w:rsid w:val="00284023"/>
    <w:rsid w:val="002B565C"/>
    <w:rsid w:val="002C5924"/>
    <w:rsid w:val="002D79C5"/>
    <w:rsid w:val="00317685"/>
    <w:rsid w:val="00344028"/>
    <w:rsid w:val="003622E9"/>
    <w:rsid w:val="003F0140"/>
    <w:rsid w:val="003F387E"/>
    <w:rsid w:val="00425B01"/>
    <w:rsid w:val="0045753B"/>
    <w:rsid w:val="00465DAF"/>
    <w:rsid w:val="004A002E"/>
    <w:rsid w:val="004A26A4"/>
    <w:rsid w:val="004B7587"/>
    <w:rsid w:val="004D3AEF"/>
    <w:rsid w:val="004F686D"/>
    <w:rsid w:val="004F79A1"/>
    <w:rsid w:val="00510C4F"/>
    <w:rsid w:val="00511290"/>
    <w:rsid w:val="00533878"/>
    <w:rsid w:val="005551BD"/>
    <w:rsid w:val="00644224"/>
    <w:rsid w:val="006549C4"/>
    <w:rsid w:val="00681389"/>
    <w:rsid w:val="0069787B"/>
    <w:rsid w:val="006C3102"/>
    <w:rsid w:val="006E2F0E"/>
    <w:rsid w:val="006F199F"/>
    <w:rsid w:val="00727912"/>
    <w:rsid w:val="00742243"/>
    <w:rsid w:val="00786AC6"/>
    <w:rsid w:val="007A5CB1"/>
    <w:rsid w:val="007A7FD1"/>
    <w:rsid w:val="007C69FE"/>
    <w:rsid w:val="007E6169"/>
    <w:rsid w:val="008178FA"/>
    <w:rsid w:val="008244BF"/>
    <w:rsid w:val="00827034"/>
    <w:rsid w:val="0083665C"/>
    <w:rsid w:val="00890FE5"/>
    <w:rsid w:val="008F7D54"/>
    <w:rsid w:val="009038A5"/>
    <w:rsid w:val="00926BDC"/>
    <w:rsid w:val="00934216"/>
    <w:rsid w:val="009A6611"/>
    <w:rsid w:val="009B3940"/>
    <w:rsid w:val="009D1529"/>
    <w:rsid w:val="009D4EF0"/>
    <w:rsid w:val="009E436E"/>
    <w:rsid w:val="009E66B9"/>
    <w:rsid w:val="009F2488"/>
    <w:rsid w:val="009F42EA"/>
    <w:rsid w:val="00A22024"/>
    <w:rsid w:val="00A25C60"/>
    <w:rsid w:val="00A316BA"/>
    <w:rsid w:val="00A8559E"/>
    <w:rsid w:val="00AA6124"/>
    <w:rsid w:val="00AD1A4F"/>
    <w:rsid w:val="00AF04A8"/>
    <w:rsid w:val="00B3139C"/>
    <w:rsid w:val="00B72E4A"/>
    <w:rsid w:val="00BC1299"/>
    <w:rsid w:val="00BC6FE2"/>
    <w:rsid w:val="00BD7AA8"/>
    <w:rsid w:val="00C40727"/>
    <w:rsid w:val="00C524CF"/>
    <w:rsid w:val="00C77873"/>
    <w:rsid w:val="00CB78AF"/>
    <w:rsid w:val="00CC1949"/>
    <w:rsid w:val="00CF090A"/>
    <w:rsid w:val="00D415D2"/>
    <w:rsid w:val="00D527AB"/>
    <w:rsid w:val="00D579AA"/>
    <w:rsid w:val="00D661A0"/>
    <w:rsid w:val="00D75501"/>
    <w:rsid w:val="00D84081"/>
    <w:rsid w:val="00DB58EF"/>
    <w:rsid w:val="00DB647B"/>
    <w:rsid w:val="00E328B0"/>
    <w:rsid w:val="00E74D3E"/>
    <w:rsid w:val="00E814CC"/>
    <w:rsid w:val="00EA66E7"/>
    <w:rsid w:val="00EA7752"/>
    <w:rsid w:val="00EE4043"/>
    <w:rsid w:val="00F3507E"/>
    <w:rsid w:val="00F422C8"/>
    <w:rsid w:val="00F70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E6CFA-7C17-4582-AA4F-C0BBA1D6C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</Pages>
  <Words>134</Words>
  <Characters>767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8T01:46:00Z</cp:lastPrinted>
  <dcterms:created xsi:type="dcterms:W3CDTF">2019-10-23T07:11:00Z</dcterms:created>
  <dcterms:modified xsi:type="dcterms:W3CDTF">2020-12-08T02:04:00Z</dcterms:modified>
</cp:coreProperties>
</file>